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E7A48" w14:textId="77777777" w:rsidR="003869C8" w:rsidRPr="00C528E3" w:rsidRDefault="003869C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FA5044" w:rsidRPr="00C528E3" w14:paraId="02A9943D" w14:textId="77777777" w:rsidTr="00F02F9C">
        <w:trPr>
          <w:trHeight w:val="168"/>
        </w:trPr>
        <w:tc>
          <w:tcPr>
            <w:tcW w:w="973" w:type="dxa"/>
          </w:tcPr>
          <w:p w14:paraId="68D600B5" w14:textId="77777777" w:rsidR="00FA5044" w:rsidRPr="00C528E3" w:rsidRDefault="00FA5044" w:rsidP="00FA504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74E616D0" w14:textId="63F6E7EC" w:rsidR="00FA5044" w:rsidRPr="00C528E3" w:rsidRDefault="00FA5044" w:rsidP="00FA504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5</w:t>
            </w:r>
            <w:r w:rsidRPr="0032769D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>02</w:t>
            </w:r>
            <w:r w:rsidRPr="0032769D">
              <w:rPr>
                <w:rFonts w:ascii="Times New Roman" w:hAnsi="Times New Roman" w:cs="Times New Roman"/>
                <w:b/>
              </w:rPr>
              <w:t>/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3A061B74" w14:textId="468FA106" w:rsidR="00FA5044" w:rsidRPr="00C528E3" w:rsidRDefault="00FA5044" w:rsidP="00FA504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17580E94" w14:textId="0B92FEF2" w:rsidR="00FA5044" w:rsidRPr="00C528E3" w:rsidRDefault="00FA5044" w:rsidP="00FA504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7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28340AA6" w14:textId="5F1D0FE3" w:rsidR="00FA5044" w:rsidRPr="00C528E3" w:rsidRDefault="00FA5044" w:rsidP="00FA504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8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767" w:type="dxa"/>
            <w:shd w:val="clear" w:color="auto" w:fill="9CC3E5"/>
          </w:tcPr>
          <w:p w14:paraId="6F8955B3" w14:textId="436CC9B5" w:rsidR="00FA5044" w:rsidRPr="00C528E3" w:rsidRDefault="00FA5044" w:rsidP="00FA504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</w:tr>
      <w:tr w:rsidR="00FA5044" w:rsidRPr="00C528E3" w14:paraId="42719262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EA8A454" w14:textId="77777777" w:rsidR="00FA5044" w:rsidRPr="00C528E3" w:rsidRDefault="00FA5044" w:rsidP="00FA5044">
            <w:pPr>
              <w:rPr>
                <w:rFonts w:ascii="Times New Roman" w:hAnsi="Times New Roman" w:cs="Times New Roman"/>
                <w:b/>
                <w:bCs/>
              </w:rPr>
            </w:pPr>
            <w:bookmarkStart w:id="0" w:name="_heading=h.gjdgxs" w:colFirst="0" w:colLast="0"/>
            <w:bookmarkEnd w:id="0"/>
            <w:r w:rsidRPr="00C528E3">
              <w:rPr>
                <w:rFonts w:ascii="Times New Roman" w:hAnsi="Times New Roman" w:cs="Times New Roman"/>
                <w:b/>
                <w:bCs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6B4FEE3" w14:textId="252EE889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A3292D" w14:textId="77777777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F6D9A" w14:textId="77777777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0BB601" w14:textId="4CBF05D3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E648C93" w14:textId="107DFF7D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A5044" w:rsidRPr="00C528E3" w14:paraId="4CD74179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A098F2C" w14:textId="5027EC57" w:rsidR="00FA5044" w:rsidRPr="00C528E3" w:rsidRDefault="00FA5044" w:rsidP="00FA5044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BC64F17" w14:textId="77777777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1D529D5" w14:textId="77777777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9B2893F" w14:textId="77777777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AACABF5" w14:textId="1066C8A7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46C6123" w14:textId="7AB3FF5E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A5044" w:rsidRPr="00C528E3" w14:paraId="5D624BC3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8F79CEA" w14:textId="77777777" w:rsidR="00FA5044" w:rsidRPr="00C528E3" w:rsidRDefault="00FA5044" w:rsidP="00FA5044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00A436C" w14:textId="77777777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 Adı: AŞÇ233 Mutfakta Tanıtım ve Satış Geliştirme</w:t>
            </w:r>
          </w:p>
          <w:p w14:paraId="34C95BBB" w14:textId="77777777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. Gör. Kamuran ÖZTOP</w:t>
            </w:r>
          </w:p>
          <w:p w14:paraId="73F015F8" w14:textId="6FED7465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k: Derslik: B106</w:t>
            </w:r>
          </w:p>
          <w:p w14:paraId="4E4BB4AB" w14:textId="5C87B305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sz w:val="18"/>
                <w:szCs w:val="18"/>
              </w:rPr>
              <w:t>Yer: 45 Evler Kampüsü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5180523" w14:textId="77777777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rs Adı: AŞÇ231 Mutfak Uygulamaları </w:t>
            </w:r>
          </w:p>
          <w:p w14:paraId="0589C837" w14:textId="77777777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. Gör. Kamuran ÖZTOP</w:t>
            </w:r>
          </w:p>
          <w:p w14:paraId="5493D48D" w14:textId="54999A13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k: Derslik: B106</w:t>
            </w:r>
          </w:p>
          <w:p w14:paraId="495EE11B" w14:textId="464DF77E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sz w:val="18"/>
                <w:szCs w:val="18"/>
              </w:rPr>
              <w:t>Yer: 45 Evler Kampüsü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716B205" w14:textId="77777777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 Adı: AŞÇ239 Menü Planlama</w:t>
            </w:r>
          </w:p>
          <w:p w14:paraId="1CB85125" w14:textId="77777777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Çağla ÖZBEK</w:t>
            </w:r>
          </w:p>
          <w:p w14:paraId="384F281A" w14:textId="79477930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k: Derslik: B106</w:t>
            </w:r>
          </w:p>
          <w:p w14:paraId="1CCE2136" w14:textId="6EA5F492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r: 45 Evler Kampüsü</w:t>
            </w:r>
          </w:p>
          <w:p w14:paraId="57EEB29B" w14:textId="77777777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FC23261" w14:textId="77777777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 Adı: AŞÇ229 Geleneksel Dünya Mutfakları (Teorik)</w:t>
            </w:r>
          </w:p>
          <w:p w14:paraId="68139145" w14:textId="77777777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. Gör. Uğurcan METİN</w:t>
            </w:r>
          </w:p>
          <w:p w14:paraId="25FAFADB" w14:textId="6B6A99E4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k: Derslik: B106</w:t>
            </w:r>
          </w:p>
          <w:p w14:paraId="7B46D06D" w14:textId="6F219F4F" w:rsidR="00FA5044" w:rsidRPr="00465052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r: 45 Evler Kampüsü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41A93F74" w14:textId="77777777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 Adı: AŞÇ235 Genel Turizm</w:t>
            </w:r>
          </w:p>
          <w:p w14:paraId="14F42859" w14:textId="77777777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Selda DALAK</w:t>
            </w:r>
          </w:p>
          <w:p w14:paraId="4494CE55" w14:textId="0309A8F3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k: Derslik: B106</w:t>
            </w:r>
          </w:p>
          <w:p w14:paraId="5130EF89" w14:textId="26EE483B" w:rsidR="00FA5044" w:rsidRPr="00465052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r: 45 Evler Kampüsü</w:t>
            </w:r>
          </w:p>
        </w:tc>
      </w:tr>
      <w:tr w:rsidR="00FA5044" w:rsidRPr="00C528E3" w14:paraId="525073C0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F014E62" w14:textId="77777777" w:rsidR="00FA5044" w:rsidRPr="00C528E3" w:rsidRDefault="00FA5044" w:rsidP="00FA5044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028D794" w14:textId="50DFBEF2" w:rsidR="00FA5044" w:rsidRPr="009108AB" w:rsidRDefault="00FA5044" w:rsidP="00FA5044">
            <w:pPr>
              <w:rPr>
                <w:sz w:val="18"/>
                <w:szCs w:val="18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9E2F14E" w14:textId="2905717E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24FFB13" w14:textId="237E9256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15FFB85" w14:textId="29547B28" w:rsidR="00FA5044" w:rsidRPr="00C528E3" w:rsidRDefault="00FA5044" w:rsidP="00FA5044"/>
        </w:tc>
        <w:tc>
          <w:tcPr>
            <w:tcW w:w="2767" w:type="dxa"/>
            <w:shd w:val="clear" w:color="auto" w:fill="auto"/>
            <w:vAlign w:val="center"/>
          </w:tcPr>
          <w:p w14:paraId="1B8EDA11" w14:textId="690614AF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A5044" w:rsidRPr="00C528E3" w14:paraId="7932A8EE" w14:textId="77777777" w:rsidTr="00F02F9C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737561B7" w14:textId="77777777" w:rsidR="00FA5044" w:rsidRPr="00C528E3" w:rsidRDefault="00FA5044" w:rsidP="00FA504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2.00 – 13.00 ÖĞLE ARASI</w:t>
            </w:r>
          </w:p>
        </w:tc>
      </w:tr>
      <w:tr w:rsidR="00FA5044" w:rsidRPr="00C528E3" w14:paraId="4BBCBAE9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787B19E" w14:textId="77777777" w:rsidR="00FA5044" w:rsidRPr="00C528E3" w:rsidRDefault="00FA5044" w:rsidP="00FA5044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FC01A86" w14:textId="788FFEE1" w:rsidR="00FA5044" w:rsidRPr="00C4200C" w:rsidRDefault="00FA5044" w:rsidP="00FA5044">
            <w:pPr>
              <w:rPr>
                <w:sz w:val="18"/>
                <w:szCs w:val="18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236AD17" w14:textId="28E6D3FE" w:rsidR="00FA5044" w:rsidRPr="00C4200C" w:rsidRDefault="00FA5044" w:rsidP="00FA5044">
            <w:pPr>
              <w:rPr>
                <w:sz w:val="18"/>
                <w:szCs w:val="18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67BEA5B" w14:textId="3A661066" w:rsidR="00FA5044" w:rsidRPr="00C528E3" w:rsidRDefault="00FA5044" w:rsidP="00FA5044"/>
        </w:tc>
        <w:tc>
          <w:tcPr>
            <w:tcW w:w="2891" w:type="dxa"/>
            <w:shd w:val="clear" w:color="auto" w:fill="auto"/>
            <w:vAlign w:val="center"/>
          </w:tcPr>
          <w:p w14:paraId="73936D4C" w14:textId="211FC1FB" w:rsidR="00FA5044" w:rsidRPr="00C528E3" w:rsidRDefault="00FA5044" w:rsidP="00FA5044">
            <w:pPr>
              <w:pStyle w:val="NormalWeb"/>
              <w:spacing w:before="0" w:beforeAutospacing="0" w:after="0" w:afterAutospacing="0"/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A22950B" w14:textId="67C0F9DC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A5044" w:rsidRPr="00C528E3" w14:paraId="4549058D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25B5669" w14:textId="77777777" w:rsidR="00FA5044" w:rsidRPr="00C528E3" w:rsidRDefault="00FA5044" w:rsidP="00FA5044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4287072" w14:textId="77777777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 Adı: AŞÇ245 Konukla İletişim</w:t>
            </w:r>
          </w:p>
          <w:p w14:paraId="0E6E9810" w14:textId="77777777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Öğr. Gör. </w:t>
            </w:r>
            <w:proofErr w:type="spellStart"/>
            <w:r>
              <w:rPr>
                <w:sz w:val="18"/>
                <w:szCs w:val="18"/>
              </w:rPr>
              <w:t>Ayferi</w:t>
            </w:r>
            <w:proofErr w:type="spellEnd"/>
            <w:r>
              <w:rPr>
                <w:sz w:val="18"/>
                <w:szCs w:val="18"/>
              </w:rPr>
              <w:t xml:space="preserve"> TUĞCU</w:t>
            </w:r>
          </w:p>
          <w:p w14:paraId="1D389865" w14:textId="0C44EA30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k: Derslik: B106</w:t>
            </w:r>
          </w:p>
          <w:p w14:paraId="1390F691" w14:textId="1F3B240C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sz w:val="18"/>
                <w:szCs w:val="18"/>
              </w:rPr>
              <w:t>Yer: 45 Evler Kampüsü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69BB071" w14:textId="1184ADD4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259DE69" w14:textId="77777777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 Adı: AŞÇ227 Mesleki Yabancı Dil</w:t>
            </w:r>
          </w:p>
          <w:p w14:paraId="7CC82D12" w14:textId="34D7F09F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lik: Derslik: B106</w:t>
            </w:r>
          </w:p>
          <w:p w14:paraId="109201B2" w14:textId="19F80669" w:rsidR="00FA5044" w:rsidRPr="00465052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r: 45 Evler Kampüsü Derslik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A616B8F" w14:textId="77777777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 Adı: AŞÇ229 Geleneksel Dünya Mutfakları (Uygulama)</w:t>
            </w:r>
          </w:p>
          <w:p w14:paraId="666841AF" w14:textId="77777777" w:rsidR="00FA5044" w:rsidRDefault="00FA5044" w:rsidP="00FA504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. Gör. Uğurcan METİN</w:t>
            </w:r>
          </w:p>
          <w:p w14:paraId="39BE74C0" w14:textId="48ACD6A0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sz w:val="18"/>
                <w:szCs w:val="18"/>
              </w:rPr>
              <w:t>Yer: Bahçelievler Kampüsü Uygulama Mutfağı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7056996E" w14:textId="6C7C54CD" w:rsidR="00FA5044" w:rsidRPr="00C528E3" w:rsidRDefault="00FA5044" w:rsidP="00FA5044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</w:tr>
      <w:tr w:rsidR="00FA5044" w:rsidRPr="00C528E3" w14:paraId="13DBD9E1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D66BDFA" w14:textId="77777777" w:rsidR="00FA5044" w:rsidRPr="00C528E3" w:rsidRDefault="00FA5044" w:rsidP="00FA5044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93D2E64" w14:textId="5D976662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B297D68" w14:textId="273CABCC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535D87F" w14:textId="7A9B22A6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F563048" w14:textId="1EE94E9D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7D6BB4A" w14:textId="5A41BEAC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A5044" w:rsidRPr="00C528E3" w14:paraId="3CAE5957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44257F7" w14:textId="77777777" w:rsidR="00FA5044" w:rsidRPr="00C528E3" w:rsidRDefault="00FA5044" w:rsidP="00FA5044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011F677" w14:textId="6BC7207B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C28F58A" w14:textId="77777777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76C2D5C" w14:textId="2C8D3D35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4BD8B66" w14:textId="143F9D10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6999322" w14:textId="06F0A866" w:rsidR="00FA5044" w:rsidRPr="00C528E3" w:rsidRDefault="00FA5044" w:rsidP="00FA50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7A63E38" w14:textId="77777777" w:rsidR="003869C8" w:rsidRPr="00C528E3" w:rsidRDefault="003869C8">
      <w:pPr>
        <w:rPr>
          <w:rFonts w:ascii="Times New Roman" w:hAnsi="Times New Roman" w:cs="Times New Roman"/>
        </w:rPr>
      </w:pPr>
    </w:p>
    <w:sectPr w:rsidR="003869C8" w:rsidRPr="00C528E3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B6F07" w14:textId="77777777" w:rsidR="00053BD3" w:rsidRDefault="00053BD3">
      <w:pPr>
        <w:spacing w:after="0" w:line="240" w:lineRule="auto"/>
      </w:pPr>
      <w:r>
        <w:separator/>
      </w:r>
    </w:p>
  </w:endnote>
  <w:endnote w:type="continuationSeparator" w:id="0">
    <w:p w14:paraId="6D527985" w14:textId="77777777" w:rsidR="00053BD3" w:rsidRDefault="00053B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CCFC" w14:textId="77777777" w:rsidR="003869C8" w:rsidRDefault="009D583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1FA37" w14:textId="77777777" w:rsidR="00053BD3" w:rsidRDefault="00053BD3">
      <w:pPr>
        <w:spacing w:after="0" w:line="240" w:lineRule="auto"/>
      </w:pPr>
      <w:r>
        <w:separator/>
      </w:r>
    </w:p>
  </w:footnote>
  <w:footnote w:type="continuationSeparator" w:id="0">
    <w:p w14:paraId="249B0BEF" w14:textId="77777777" w:rsidR="00053BD3" w:rsidRDefault="00053B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E14F3" w14:textId="77777777" w:rsidR="003869C8" w:rsidRDefault="009D583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7BDFC0A0" wp14:editId="51EDA259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7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47A23A6" wp14:editId="7CB65FAF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16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3866D1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2713074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7A9C0790" w14:textId="1854235B" w:rsidR="00874FA0" w:rsidRDefault="009D583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</w:t>
    </w:r>
    <w:r w:rsidR="00874FA0">
      <w:rPr>
        <w:b/>
        <w:color w:val="000000"/>
        <w:sz w:val="24"/>
        <w:szCs w:val="24"/>
      </w:rPr>
      <w:t>MESLEK YÜKSEKOKULU</w:t>
    </w:r>
    <w:r>
      <w:rPr>
        <w:b/>
        <w:color w:val="000000"/>
        <w:sz w:val="24"/>
        <w:szCs w:val="24"/>
      </w:rPr>
      <w:t xml:space="preserve"> </w:t>
    </w:r>
    <w:r w:rsidR="000B46D5">
      <w:rPr>
        <w:b/>
        <w:smallCaps/>
        <w:color w:val="000000"/>
        <w:sz w:val="24"/>
        <w:szCs w:val="24"/>
      </w:rPr>
      <w:t>2023-2024</w:t>
    </w:r>
    <w:r w:rsidR="00874FA0">
      <w:rPr>
        <w:b/>
        <w:smallCaps/>
        <w:color w:val="000000"/>
        <w:sz w:val="24"/>
        <w:szCs w:val="24"/>
      </w:rPr>
      <w:t xml:space="preserve"> EĞİTİM-ÖĞRETİM YILI</w:t>
    </w:r>
    <w:r>
      <w:rPr>
        <w:b/>
        <w:smallCaps/>
        <w:color w:val="000000"/>
        <w:sz w:val="24"/>
        <w:szCs w:val="24"/>
      </w:rPr>
      <w:t xml:space="preserve"> </w:t>
    </w:r>
    <w:r w:rsidR="000B46D5">
      <w:rPr>
        <w:b/>
        <w:smallCaps/>
        <w:color w:val="000000"/>
        <w:sz w:val="24"/>
        <w:szCs w:val="24"/>
      </w:rPr>
      <w:t>GÜZ</w:t>
    </w:r>
    <w:r w:rsidR="00874FA0"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>DÖNEMİ</w:t>
    </w:r>
  </w:p>
  <w:p w14:paraId="200A3FE7" w14:textId="07E958D8" w:rsidR="003869C8" w:rsidRDefault="00CA1AA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smallCaps/>
        <w:color w:val="000000"/>
        <w:sz w:val="24"/>
        <w:szCs w:val="24"/>
      </w:rPr>
      <w:t>AŞÇILIK</w:t>
    </w:r>
    <w:r w:rsidR="00874FA0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PROGRAMI </w:t>
    </w:r>
    <w:r w:rsidR="00FC2A34">
      <w:rPr>
        <w:b/>
        <w:smallCaps/>
        <w:color w:val="000000"/>
        <w:sz w:val="24"/>
        <w:szCs w:val="24"/>
      </w:rPr>
      <w:t>2</w:t>
    </w:r>
    <w:r w:rsidR="000B46D5">
      <w:rPr>
        <w:b/>
        <w:smallCaps/>
        <w:color w:val="000000"/>
        <w:sz w:val="24"/>
        <w:szCs w:val="24"/>
      </w:rPr>
      <w:t>.</w:t>
    </w:r>
    <w:r w:rsidR="00870126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SINIF </w:t>
    </w:r>
    <w:r w:rsidR="00BA0962">
      <w:rPr>
        <w:b/>
        <w:color w:val="000000"/>
        <w:sz w:val="24"/>
        <w:szCs w:val="24"/>
      </w:rPr>
      <w:t>BÜTÜNLEME</w:t>
    </w:r>
    <w:r w:rsidR="00622B42">
      <w:rPr>
        <w:b/>
        <w:color w:val="000000"/>
        <w:sz w:val="24"/>
        <w:szCs w:val="24"/>
      </w:rPr>
      <w:t xml:space="preserve"> SINAV</w:t>
    </w:r>
    <w:r w:rsidR="00874FA0">
      <w:rPr>
        <w:b/>
        <w:color w:val="000000"/>
        <w:sz w:val="24"/>
        <w:szCs w:val="24"/>
      </w:rPr>
      <w:t xml:space="preserve"> PROGRAMI  </w:t>
    </w:r>
    <w:r w:rsidR="00874FA0"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7B81A83E" wp14:editId="3820537A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74FA0"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4B2F3A06" wp14:editId="6DD1D5B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9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NbYwNDK2MDUxMrRQ0lEKTi0uzszPAykwrAUAma4Q4ywAAAA="/>
  </w:docVars>
  <w:rsids>
    <w:rsidRoot w:val="003869C8"/>
    <w:rsid w:val="00053BD3"/>
    <w:rsid w:val="00057363"/>
    <w:rsid w:val="000B46D5"/>
    <w:rsid w:val="000E0CFF"/>
    <w:rsid w:val="001B0BCD"/>
    <w:rsid w:val="00256368"/>
    <w:rsid w:val="002778CD"/>
    <w:rsid w:val="002B3009"/>
    <w:rsid w:val="002B4FF4"/>
    <w:rsid w:val="002D5775"/>
    <w:rsid w:val="002E3622"/>
    <w:rsid w:val="0036331E"/>
    <w:rsid w:val="00381B0E"/>
    <w:rsid w:val="003869C8"/>
    <w:rsid w:val="003D5AF7"/>
    <w:rsid w:val="003E6546"/>
    <w:rsid w:val="00432324"/>
    <w:rsid w:val="00465052"/>
    <w:rsid w:val="00483C9A"/>
    <w:rsid w:val="004B0055"/>
    <w:rsid w:val="004D1C20"/>
    <w:rsid w:val="004E5B2F"/>
    <w:rsid w:val="00531929"/>
    <w:rsid w:val="005D2D13"/>
    <w:rsid w:val="005D578B"/>
    <w:rsid w:val="00604AEF"/>
    <w:rsid w:val="00607034"/>
    <w:rsid w:val="00622B42"/>
    <w:rsid w:val="00627C87"/>
    <w:rsid w:val="006439C5"/>
    <w:rsid w:val="00687420"/>
    <w:rsid w:val="006965D8"/>
    <w:rsid w:val="006F205E"/>
    <w:rsid w:val="007366E4"/>
    <w:rsid w:val="00870126"/>
    <w:rsid w:val="00874FA0"/>
    <w:rsid w:val="008E023D"/>
    <w:rsid w:val="008E666E"/>
    <w:rsid w:val="009108AB"/>
    <w:rsid w:val="00953367"/>
    <w:rsid w:val="009C41F3"/>
    <w:rsid w:val="009D5833"/>
    <w:rsid w:val="009F63C5"/>
    <w:rsid w:val="00AB21E1"/>
    <w:rsid w:val="00AB700E"/>
    <w:rsid w:val="00AC482D"/>
    <w:rsid w:val="00AE0E42"/>
    <w:rsid w:val="00AE2ED2"/>
    <w:rsid w:val="00BA0962"/>
    <w:rsid w:val="00C4200C"/>
    <w:rsid w:val="00C528E3"/>
    <w:rsid w:val="00C56612"/>
    <w:rsid w:val="00C606BC"/>
    <w:rsid w:val="00CA1AA2"/>
    <w:rsid w:val="00CD2AC4"/>
    <w:rsid w:val="00DC576C"/>
    <w:rsid w:val="00E00193"/>
    <w:rsid w:val="00E27BE7"/>
    <w:rsid w:val="00E373D6"/>
    <w:rsid w:val="00EE464C"/>
    <w:rsid w:val="00F02F9C"/>
    <w:rsid w:val="00F34E44"/>
    <w:rsid w:val="00FA5044"/>
    <w:rsid w:val="00FC2A34"/>
    <w:rsid w:val="00FE7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D56884"/>
  <w15:docId w15:val="{39C5DFFD-036C-41AB-B740-EC928426C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8E02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9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5Vw2zZiO1Sw2chDPqwtNPp2JUA==">AMUW2mVmI3QntIjZP1ZfAh81876FU/w7lARrbpvuA/WMnNphwBZOhjfah1jZranuvuW5uGZTtGMivNl8bvUyxW5F8M77sHKsp1fNLW4Ch+S4DV2pBgRvYnWBjQV0czbBf3HTxhpu/X7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7</Words>
  <Characters>944</Characters>
  <Application>Microsoft Office Word</Application>
  <DocSecurity>0</DocSecurity>
  <Lines>94</Lines>
  <Paragraphs>5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5</cp:revision>
  <dcterms:created xsi:type="dcterms:W3CDTF">2023-11-07T12:30:00Z</dcterms:created>
  <dcterms:modified xsi:type="dcterms:W3CDTF">2024-01-18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2e7974d67adedc9a87c8bc3380acfd0673434dd7404e956cf9c5d24ae214ce</vt:lpwstr>
  </property>
</Properties>
</file>